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 w:themeColor="background1"/>
  <w:body>
    <w:tbl>
      <w:tblPr>
        <w:tblStyle w:val="TableGrid"/>
        <w:tblW w:w="11610" w:type="dxa"/>
        <w:tblInd w:w="-1085" w:type="dxa"/>
        <w:tblLook w:val="04A0" w:firstRow="1" w:lastRow="0" w:firstColumn="1" w:lastColumn="0" w:noHBand="0" w:noVBand="1"/>
      </w:tblPr>
      <w:tblGrid>
        <w:gridCol w:w="1776"/>
        <w:gridCol w:w="2686"/>
        <w:gridCol w:w="3296"/>
        <w:gridCol w:w="3852"/>
      </w:tblGrid>
      <w:tr w:rsidR="004C2162" w:rsidRPr="00BB1972" w14:paraId="711BC070" w14:textId="77777777" w:rsidTr="00ED1687">
        <w:tc>
          <w:tcPr>
            <w:tcW w:w="11610" w:type="dxa"/>
            <w:gridSpan w:val="4"/>
            <w:shd w:val="clear" w:color="auto" w:fill="4472C4" w:themeFill="accent1"/>
          </w:tcPr>
          <w:p w14:paraId="3E44D13C" w14:textId="77777777" w:rsidR="004C2162" w:rsidRPr="00BB1972" w:rsidRDefault="004C2162" w:rsidP="004C2162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55782"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  <w:t>Job Task Analysis</w:t>
            </w:r>
          </w:p>
        </w:tc>
      </w:tr>
      <w:tr w:rsidR="004C2162" w:rsidRPr="00BB1972" w14:paraId="6A041E20" w14:textId="77777777" w:rsidTr="00ED1687">
        <w:tc>
          <w:tcPr>
            <w:tcW w:w="11610" w:type="dxa"/>
            <w:gridSpan w:val="4"/>
            <w:shd w:val="clear" w:color="auto" w:fill="4472C4" w:themeFill="accent1"/>
          </w:tcPr>
          <w:p w14:paraId="50B27A21" w14:textId="77777777" w:rsidR="004C2162" w:rsidRPr="00BB1972" w:rsidRDefault="004C2162" w:rsidP="004C216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55782"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  <w:t>Job</w:t>
            </w:r>
            <w:r w:rsidR="004329F5" w:rsidRPr="00E55782"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  <w:t xml:space="preserve"> Identification: 27-3031</w:t>
            </w:r>
          </w:p>
        </w:tc>
      </w:tr>
      <w:tr w:rsidR="004C2162" w:rsidRPr="00BB1972" w14:paraId="327CB18E" w14:textId="77777777" w:rsidTr="00E55782">
        <w:tc>
          <w:tcPr>
            <w:tcW w:w="4462" w:type="dxa"/>
            <w:gridSpan w:val="2"/>
            <w:shd w:val="clear" w:color="auto" w:fill="4472C4" w:themeFill="accent1"/>
          </w:tcPr>
          <w:p w14:paraId="3B049F2C" w14:textId="77777777" w:rsidR="004C2162" w:rsidRPr="00BB1972" w:rsidRDefault="004C216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55782"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  <w:t>Job Title</w:t>
            </w:r>
          </w:p>
        </w:tc>
        <w:tc>
          <w:tcPr>
            <w:tcW w:w="7148" w:type="dxa"/>
            <w:gridSpan w:val="2"/>
            <w:shd w:val="clear" w:color="auto" w:fill="FFFFFF" w:themeFill="background1"/>
          </w:tcPr>
          <w:p w14:paraId="3B5B23E4" w14:textId="77777777" w:rsidR="004C2162" w:rsidRPr="00BB1972" w:rsidRDefault="004329F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B1972">
              <w:rPr>
                <w:rFonts w:ascii="Times New Roman" w:hAnsi="Times New Roman" w:cs="Times New Roman"/>
                <w:sz w:val="24"/>
                <w:szCs w:val="24"/>
              </w:rPr>
              <w:t xml:space="preserve">Public Information Officer </w:t>
            </w:r>
          </w:p>
        </w:tc>
      </w:tr>
      <w:tr w:rsidR="004C2162" w:rsidRPr="00BB1972" w14:paraId="39ED32B8" w14:textId="77777777" w:rsidTr="00E55782">
        <w:tc>
          <w:tcPr>
            <w:tcW w:w="4462" w:type="dxa"/>
            <w:gridSpan w:val="2"/>
            <w:shd w:val="clear" w:color="auto" w:fill="4472C4" w:themeFill="accent1"/>
          </w:tcPr>
          <w:p w14:paraId="74B45240" w14:textId="77777777" w:rsidR="004C2162" w:rsidRPr="00E55782" w:rsidRDefault="004C2162">
            <w:pPr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</w:pPr>
            <w:r w:rsidRPr="00E55782"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  <w:t>Job Purpose</w:t>
            </w:r>
            <w:bookmarkStart w:id="0" w:name="_GoBack"/>
            <w:bookmarkEnd w:id="0"/>
          </w:p>
        </w:tc>
        <w:tc>
          <w:tcPr>
            <w:tcW w:w="7148" w:type="dxa"/>
            <w:gridSpan w:val="2"/>
            <w:shd w:val="clear" w:color="auto" w:fill="FFFFFF" w:themeFill="background1"/>
          </w:tcPr>
          <w:p w14:paraId="44C44DE5" w14:textId="77777777" w:rsidR="004C2162" w:rsidRPr="00BB1972" w:rsidRDefault="006C7839" w:rsidP="003921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B1972">
              <w:rPr>
                <w:rFonts w:ascii="Times New Roman" w:hAnsi="Times New Roman" w:cs="Times New Roman"/>
                <w:sz w:val="24"/>
                <w:szCs w:val="24"/>
              </w:rPr>
              <w:t xml:space="preserve">A Public Information Officer is a professional who provides the public and media with timely and accurate dissemination of information in matters of public interest and to provide a positive organizational image.  </w:t>
            </w:r>
          </w:p>
        </w:tc>
      </w:tr>
      <w:tr w:rsidR="004C2162" w:rsidRPr="00BB1972" w14:paraId="703D4E68" w14:textId="77777777" w:rsidTr="00E55782">
        <w:trPr>
          <w:trHeight w:val="2717"/>
        </w:trPr>
        <w:tc>
          <w:tcPr>
            <w:tcW w:w="4462" w:type="dxa"/>
            <w:gridSpan w:val="2"/>
            <w:shd w:val="clear" w:color="auto" w:fill="4472C4" w:themeFill="accent1"/>
          </w:tcPr>
          <w:p w14:paraId="5BBF7F3B" w14:textId="77777777" w:rsidR="004C2162" w:rsidRPr="00E55782" w:rsidRDefault="005F7431">
            <w:pPr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</w:pPr>
            <w:bookmarkStart w:id="1" w:name="_Hlk508093555"/>
            <w:r w:rsidRPr="00E55782"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  <w:t>What are related job titles?</w:t>
            </w:r>
          </w:p>
        </w:tc>
        <w:tc>
          <w:tcPr>
            <w:tcW w:w="3296" w:type="dxa"/>
            <w:shd w:val="clear" w:color="auto" w:fill="FFFFFF" w:themeFill="background1"/>
          </w:tcPr>
          <w:p w14:paraId="5C80D1B9" w14:textId="77777777" w:rsidR="00AF71F0" w:rsidRPr="00BB1972" w:rsidRDefault="00AF71F0" w:rsidP="00AF71F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B1972">
              <w:rPr>
                <w:rFonts w:ascii="Times New Roman" w:hAnsi="Times New Roman" w:cs="Times New Roman"/>
                <w:sz w:val="24"/>
                <w:szCs w:val="24"/>
              </w:rPr>
              <w:t>* Environmental Communications Specialist</w:t>
            </w:r>
          </w:p>
          <w:p w14:paraId="54FA977F" w14:textId="77777777" w:rsidR="00AF71F0" w:rsidRPr="00BB1972" w:rsidRDefault="00AF71F0" w:rsidP="00AF71F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B1972">
              <w:rPr>
                <w:rFonts w:ascii="Times New Roman" w:hAnsi="Times New Roman" w:cs="Times New Roman"/>
                <w:sz w:val="24"/>
                <w:szCs w:val="24"/>
              </w:rPr>
              <w:t>* Lobbyist</w:t>
            </w:r>
          </w:p>
          <w:p w14:paraId="2C92D58E" w14:textId="77777777" w:rsidR="00AF71F0" w:rsidRPr="00BB1972" w:rsidRDefault="00AF71F0" w:rsidP="00AF71F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B1972">
              <w:rPr>
                <w:rFonts w:ascii="Times New Roman" w:hAnsi="Times New Roman" w:cs="Times New Roman"/>
                <w:sz w:val="24"/>
                <w:szCs w:val="24"/>
              </w:rPr>
              <w:t>* Media Relations Specialist</w:t>
            </w:r>
          </w:p>
          <w:p w14:paraId="18176A13" w14:textId="77777777" w:rsidR="00AF71F0" w:rsidRPr="00BB1972" w:rsidRDefault="00AF71F0" w:rsidP="00AF71F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B1972">
              <w:rPr>
                <w:rFonts w:ascii="Times New Roman" w:hAnsi="Times New Roman" w:cs="Times New Roman"/>
                <w:sz w:val="24"/>
                <w:szCs w:val="24"/>
              </w:rPr>
              <w:t>* Press Agent</w:t>
            </w:r>
          </w:p>
          <w:p w14:paraId="554D2B4D" w14:textId="77777777" w:rsidR="00AF71F0" w:rsidRPr="00BB1972" w:rsidRDefault="00AF71F0" w:rsidP="00AF71F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B1972">
              <w:rPr>
                <w:rFonts w:ascii="Times New Roman" w:hAnsi="Times New Roman" w:cs="Times New Roman"/>
                <w:sz w:val="24"/>
                <w:szCs w:val="24"/>
              </w:rPr>
              <w:t>* Press Secretary</w:t>
            </w:r>
          </w:p>
          <w:p w14:paraId="0C82FEFE" w14:textId="77777777" w:rsidR="004C2162" w:rsidRPr="00BB1972" w:rsidRDefault="00AF71F0" w:rsidP="00AF71F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B1972">
              <w:rPr>
                <w:rFonts w:ascii="Times New Roman" w:hAnsi="Times New Roman" w:cs="Times New Roman"/>
                <w:sz w:val="24"/>
                <w:szCs w:val="24"/>
              </w:rPr>
              <w:t>* Public Affairs Officer</w:t>
            </w:r>
          </w:p>
          <w:p w14:paraId="187D1DD5" w14:textId="77777777" w:rsidR="00AF71F0" w:rsidRPr="00BB1972" w:rsidRDefault="00AF71F0" w:rsidP="00AF71F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B1972">
              <w:rPr>
                <w:rFonts w:ascii="Times New Roman" w:hAnsi="Times New Roman" w:cs="Times New Roman"/>
                <w:sz w:val="24"/>
                <w:szCs w:val="24"/>
              </w:rPr>
              <w:t>*</w:t>
            </w:r>
            <w:r w:rsidR="005F7431" w:rsidRPr="00BB197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B1972">
              <w:rPr>
                <w:rFonts w:ascii="Times New Roman" w:hAnsi="Times New Roman" w:cs="Times New Roman"/>
                <w:sz w:val="24"/>
                <w:szCs w:val="24"/>
              </w:rPr>
              <w:t>Public Information Officer</w:t>
            </w:r>
          </w:p>
        </w:tc>
        <w:tc>
          <w:tcPr>
            <w:tcW w:w="3852" w:type="dxa"/>
            <w:shd w:val="clear" w:color="auto" w:fill="FFFFFF" w:themeFill="background1"/>
          </w:tcPr>
          <w:p w14:paraId="12EE39C4" w14:textId="77777777" w:rsidR="00AF71F0" w:rsidRPr="00BB1972" w:rsidRDefault="00AF71F0" w:rsidP="00AF71F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B1972">
              <w:rPr>
                <w:rFonts w:ascii="Times New Roman" w:hAnsi="Times New Roman" w:cs="Times New Roman"/>
                <w:sz w:val="24"/>
                <w:szCs w:val="24"/>
              </w:rPr>
              <w:t>* Public Relations Counselor</w:t>
            </w:r>
          </w:p>
          <w:p w14:paraId="582ACF52" w14:textId="77777777" w:rsidR="00AF71F0" w:rsidRPr="00BB1972" w:rsidRDefault="00AF71F0" w:rsidP="00AF71F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B1972">
              <w:rPr>
                <w:rFonts w:ascii="Times New Roman" w:hAnsi="Times New Roman" w:cs="Times New Roman"/>
                <w:sz w:val="24"/>
                <w:szCs w:val="24"/>
              </w:rPr>
              <w:t>* Public Relations Officer</w:t>
            </w:r>
          </w:p>
          <w:p w14:paraId="7D6062B0" w14:textId="77777777" w:rsidR="00AF71F0" w:rsidRPr="00BB1972" w:rsidRDefault="00AF71F0" w:rsidP="00AF71F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B1972">
              <w:rPr>
                <w:rFonts w:ascii="Times New Roman" w:hAnsi="Times New Roman" w:cs="Times New Roman"/>
                <w:sz w:val="24"/>
                <w:szCs w:val="24"/>
              </w:rPr>
              <w:t>* Public Relations Representative</w:t>
            </w:r>
          </w:p>
          <w:p w14:paraId="75B6FB56" w14:textId="77777777" w:rsidR="00AF71F0" w:rsidRPr="00BB1972" w:rsidRDefault="00AF71F0" w:rsidP="00AF71F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B1972">
              <w:rPr>
                <w:rFonts w:ascii="Times New Roman" w:hAnsi="Times New Roman" w:cs="Times New Roman"/>
                <w:sz w:val="24"/>
                <w:szCs w:val="24"/>
              </w:rPr>
              <w:t>* Publicist</w:t>
            </w:r>
          </w:p>
          <w:p w14:paraId="07D506C2" w14:textId="77777777" w:rsidR="00AF71F0" w:rsidRPr="00BB1972" w:rsidRDefault="00AF71F0" w:rsidP="00AF71F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B1972">
              <w:rPr>
                <w:rFonts w:ascii="Times New Roman" w:hAnsi="Times New Roman" w:cs="Times New Roman"/>
                <w:sz w:val="24"/>
                <w:szCs w:val="24"/>
              </w:rPr>
              <w:t>* Publicity Agent</w:t>
            </w:r>
          </w:p>
          <w:p w14:paraId="12710557" w14:textId="77777777" w:rsidR="004C2162" w:rsidRPr="00BB1972" w:rsidRDefault="00AF71F0" w:rsidP="00AF71F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B1972">
              <w:rPr>
                <w:rFonts w:ascii="Times New Roman" w:hAnsi="Times New Roman" w:cs="Times New Roman"/>
                <w:sz w:val="24"/>
                <w:szCs w:val="24"/>
              </w:rPr>
              <w:t>* Publicity Writer</w:t>
            </w:r>
          </w:p>
          <w:p w14:paraId="14E68B50" w14:textId="77777777" w:rsidR="00F73818" w:rsidRPr="00BB1972" w:rsidRDefault="00F73818" w:rsidP="00AF71F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B1972">
              <w:rPr>
                <w:rFonts w:ascii="Times New Roman" w:hAnsi="Times New Roman" w:cs="Times New Roman"/>
                <w:sz w:val="24"/>
                <w:szCs w:val="24"/>
              </w:rPr>
              <w:t>* Public Safety</w:t>
            </w:r>
          </w:p>
          <w:p w14:paraId="6B7B3215" w14:textId="77777777" w:rsidR="00F73818" w:rsidRPr="00BB1972" w:rsidRDefault="00F73818" w:rsidP="00AF71F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B1972">
              <w:rPr>
                <w:rFonts w:ascii="Times New Roman" w:hAnsi="Times New Roman" w:cs="Times New Roman"/>
                <w:sz w:val="24"/>
                <w:szCs w:val="24"/>
              </w:rPr>
              <w:t>* Military</w:t>
            </w:r>
          </w:p>
        </w:tc>
      </w:tr>
      <w:bookmarkEnd w:id="1"/>
      <w:tr w:rsidR="004C2162" w:rsidRPr="00BB1972" w14:paraId="0FBE886E" w14:textId="77777777" w:rsidTr="00E55782">
        <w:trPr>
          <w:trHeight w:val="1835"/>
        </w:trPr>
        <w:tc>
          <w:tcPr>
            <w:tcW w:w="4462" w:type="dxa"/>
            <w:gridSpan w:val="2"/>
            <w:shd w:val="clear" w:color="auto" w:fill="4472C4" w:themeFill="accent1"/>
          </w:tcPr>
          <w:p w14:paraId="7AF5D281" w14:textId="77777777" w:rsidR="004C2162" w:rsidRPr="00E55782" w:rsidRDefault="004C2162">
            <w:pPr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</w:pPr>
            <w:r w:rsidRPr="00E55782"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  <w:t xml:space="preserve">What </w:t>
            </w:r>
            <w:r w:rsidR="00A27E33" w:rsidRPr="00E55782"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  <w:t>are</w:t>
            </w:r>
            <w:r w:rsidRPr="00E55782"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  <w:t xml:space="preserve"> the function</w:t>
            </w:r>
            <w:r w:rsidR="00A27E33" w:rsidRPr="00E55782"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  <w:t>s/tasks</w:t>
            </w:r>
            <w:r w:rsidRPr="00E55782"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  <w:t xml:space="preserve"> of </w:t>
            </w:r>
            <w:r w:rsidR="00A27E33" w:rsidRPr="00E55782"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  <w:t>the position</w:t>
            </w:r>
            <w:r w:rsidRPr="00E55782"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  <w:t>?</w:t>
            </w:r>
          </w:p>
        </w:tc>
        <w:tc>
          <w:tcPr>
            <w:tcW w:w="3296" w:type="dxa"/>
            <w:shd w:val="clear" w:color="auto" w:fill="FFFFFF" w:themeFill="background1"/>
          </w:tcPr>
          <w:p w14:paraId="4399A044" w14:textId="77777777" w:rsidR="004C2162" w:rsidRPr="00BB1972" w:rsidRDefault="00F73818" w:rsidP="00F7381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B1972">
              <w:rPr>
                <w:rFonts w:ascii="Times New Roman" w:hAnsi="Times New Roman" w:cs="Times New Roman"/>
                <w:sz w:val="24"/>
                <w:szCs w:val="24"/>
              </w:rPr>
              <w:t xml:space="preserve">*Determine if there are any limits on information release </w:t>
            </w:r>
            <w:r w:rsidRPr="00BB1972">
              <w:rPr>
                <w:rFonts w:ascii="Times New Roman" w:hAnsi="Times New Roman" w:cs="Times New Roman"/>
                <w:sz w:val="24"/>
                <w:szCs w:val="24"/>
              </w:rPr>
              <w:cr/>
              <w:t>* Develop material for use in media briefings</w:t>
            </w:r>
          </w:p>
          <w:p w14:paraId="77A61EDA" w14:textId="77777777" w:rsidR="00F73818" w:rsidRPr="00BB1972" w:rsidRDefault="00F73818" w:rsidP="00A27E3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B1972">
              <w:rPr>
                <w:rFonts w:ascii="Times New Roman" w:hAnsi="Times New Roman" w:cs="Times New Roman"/>
                <w:sz w:val="24"/>
                <w:szCs w:val="24"/>
              </w:rPr>
              <w:t>* Obtain approval of media releases.</w:t>
            </w:r>
          </w:p>
        </w:tc>
        <w:tc>
          <w:tcPr>
            <w:tcW w:w="3852" w:type="dxa"/>
            <w:shd w:val="clear" w:color="auto" w:fill="FFFFFF" w:themeFill="background1"/>
          </w:tcPr>
          <w:p w14:paraId="3AFA7C58" w14:textId="77777777" w:rsidR="00A27E33" w:rsidRPr="00BB1972" w:rsidRDefault="00A27E33" w:rsidP="00A27E3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B1972">
              <w:rPr>
                <w:rFonts w:ascii="Times New Roman" w:hAnsi="Times New Roman" w:cs="Times New Roman"/>
                <w:sz w:val="24"/>
                <w:szCs w:val="24"/>
              </w:rPr>
              <w:t>Inform the media and conduct media briefings</w:t>
            </w:r>
          </w:p>
          <w:p w14:paraId="36810C38" w14:textId="77777777" w:rsidR="004C2162" w:rsidRPr="00BB1972" w:rsidRDefault="00A27E3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B1972">
              <w:rPr>
                <w:rFonts w:ascii="Times New Roman" w:hAnsi="Times New Roman" w:cs="Times New Roman"/>
                <w:sz w:val="24"/>
                <w:szCs w:val="24"/>
              </w:rPr>
              <w:t>* Arrange for tours and other interviews or briefings</w:t>
            </w:r>
          </w:p>
        </w:tc>
      </w:tr>
      <w:tr w:rsidR="001C35C4" w:rsidRPr="00BB1972" w14:paraId="1E5145B1" w14:textId="77777777" w:rsidTr="00ED1687">
        <w:tc>
          <w:tcPr>
            <w:tcW w:w="1776" w:type="dxa"/>
            <w:shd w:val="clear" w:color="auto" w:fill="4472C4" w:themeFill="accent1"/>
          </w:tcPr>
          <w:p w14:paraId="1B848D66" w14:textId="77777777" w:rsidR="001C35C4" w:rsidRPr="00E55782" w:rsidRDefault="001C35C4" w:rsidP="004C2162">
            <w:pPr>
              <w:jc w:val="center"/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</w:pPr>
            <w:r w:rsidRPr="00E55782"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  <w:t>Importance</w:t>
            </w:r>
          </w:p>
        </w:tc>
        <w:tc>
          <w:tcPr>
            <w:tcW w:w="2686" w:type="dxa"/>
            <w:shd w:val="clear" w:color="auto" w:fill="4472C4" w:themeFill="accent1"/>
          </w:tcPr>
          <w:p w14:paraId="473146B0" w14:textId="77777777" w:rsidR="001C35C4" w:rsidRPr="00E55782" w:rsidRDefault="001C35C4" w:rsidP="004C2162">
            <w:pPr>
              <w:jc w:val="center"/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</w:pPr>
            <w:r w:rsidRPr="00E55782"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  <w:t>Knowledge</w:t>
            </w:r>
          </w:p>
        </w:tc>
        <w:tc>
          <w:tcPr>
            <w:tcW w:w="3296" w:type="dxa"/>
            <w:shd w:val="clear" w:color="auto" w:fill="4472C4" w:themeFill="accent1"/>
          </w:tcPr>
          <w:p w14:paraId="4871B676" w14:textId="77777777" w:rsidR="001C35C4" w:rsidRPr="00E55782" w:rsidRDefault="001C35C4" w:rsidP="004C2162">
            <w:pPr>
              <w:jc w:val="center"/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</w:pPr>
            <w:r w:rsidRPr="00E55782"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  <w:t>Skills</w:t>
            </w:r>
          </w:p>
        </w:tc>
        <w:tc>
          <w:tcPr>
            <w:tcW w:w="3852" w:type="dxa"/>
            <w:shd w:val="clear" w:color="auto" w:fill="4472C4" w:themeFill="accent1"/>
          </w:tcPr>
          <w:p w14:paraId="4D71B59E" w14:textId="77777777" w:rsidR="001C35C4" w:rsidRPr="00E55782" w:rsidRDefault="001C35C4" w:rsidP="004C2162">
            <w:pPr>
              <w:jc w:val="center"/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</w:pPr>
            <w:r w:rsidRPr="00E55782"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  <w:t xml:space="preserve">Abilities </w:t>
            </w:r>
          </w:p>
        </w:tc>
      </w:tr>
      <w:tr w:rsidR="001C35C4" w:rsidRPr="00BB1972" w14:paraId="3F9D4212" w14:textId="77777777" w:rsidTr="00E55782">
        <w:tc>
          <w:tcPr>
            <w:tcW w:w="1776" w:type="dxa"/>
            <w:shd w:val="clear" w:color="auto" w:fill="FFFFFF" w:themeFill="background1"/>
          </w:tcPr>
          <w:p w14:paraId="2EEB623B" w14:textId="77777777" w:rsidR="001C35C4" w:rsidRPr="00BB1972" w:rsidRDefault="001C35C4" w:rsidP="003921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B1972">
              <w:rPr>
                <w:rFonts w:ascii="Times New Roman" w:hAnsi="Times New Roman" w:cs="Times New Roman"/>
                <w:sz w:val="24"/>
                <w:szCs w:val="24"/>
              </w:rPr>
              <w:t>High - 1 Average - 2</w:t>
            </w:r>
          </w:p>
          <w:p w14:paraId="17243D7D" w14:textId="77777777" w:rsidR="001C35C4" w:rsidRPr="00BB1972" w:rsidRDefault="001C35C4" w:rsidP="003921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B1972">
              <w:rPr>
                <w:rFonts w:ascii="Times New Roman" w:hAnsi="Times New Roman" w:cs="Times New Roman"/>
                <w:sz w:val="24"/>
                <w:szCs w:val="24"/>
              </w:rPr>
              <w:t>Low - 3</w:t>
            </w:r>
          </w:p>
        </w:tc>
        <w:tc>
          <w:tcPr>
            <w:tcW w:w="2686" w:type="dxa"/>
            <w:shd w:val="clear" w:color="auto" w:fill="FFFFFF" w:themeFill="background1"/>
          </w:tcPr>
          <w:p w14:paraId="6457A5E5" w14:textId="77777777" w:rsidR="001C35C4" w:rsidRPr="00BB1972" w:rsidRDefault="001C35C4" w:rsidP="00570CB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B1972">
              <w:rPr>
                <w:rFonts w:ascii="Times New Roman" w:hAnsi="Times New Roman" w:cs="Times New Roman"/>
                <w:sz w:val="24"/>
                <w:szCs w:val="24"/>
              </w:rPr>
              <w:t>*Communications and Media</w:t>
            </w:r>
            <w:r w:rsidR="00121CF6" w:rsidRPr="00BB1972">
              <w:rPr>
                <w:rFonts w:ascii="Times New Roman" w:hAnsi="Times New Roman" w:cs="Times New Roman"/>
                <w:sz w:val="24"/>
                <w:szCs w:val="24"/>
              </w:rPr>
              <w:t>-1</w:t>
            </w:r>
          </w:p>
          <w:p w14:paraId="118438F5" w14:textId="77777777" w:rsidR="001C35C4" w:rsidRPr="00BB1972" w:rsidRDefault="001C35C4" w:rsidP="00570CB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B1972">
              <w:rPr>
                <w:rFonts w:ascii="Times New Roman" w:hAnsi="Times New Roman" w:cs="Times New Roman"/>
                <w:sz w:val="24"/>
                <w:szCs w:val="24"/>
              </w:rPr>
              <w:t>*English Grammar</w:t>
            </w:r>
            <w:r w:rsidR="00121CF6" w:rsidRPr="00BB1972">
              <w:rPr>
                <w:rFonts w:ascii="Times New Roman" w:hAnsi="Times New Roman" w:cs="Times New Roman"/>
                <w:sz w:val="24"/>
                <w:szCs w:val="24"/>
              </w:rPr>
              <w:t>-2</w:t>
            </w:r>
          </w:p>
          <w:p w14:paraId="1889BEA9" w14:textId="77777777" w:rsidR="001C35C4" w:rsidRPr="00BB1972" w:rsidRDefault="001C35C4" w:rsidP="00570CB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B1972">
              <w:rPr>
                <w:rFonts w:ascii="Times New Roman" w:hAnsi="Times New Roman" w:cs="Times New Roman"/>
                <w:sz w:val="24"/>
                <w:szCs w:val="24"/>
              </w:rPr>
              <w:t>* Sales and Marketing</w:t>
            </w:r>
            <w:r w:rsidR="00121CF6" w:rsidRPr="00BB1972">
              <w:rPr>
                <w:rFonts w:ascii="Times New Roman" w:hAnsi="Times New Roman" w:cs="Times New Roman"/>
                <w:sz w:val="24"/>
                <w:szCs w:val="24"/>
              </w:rPr>
              <w:t>-3</w:t>
            </w:r>
          </w:p>
          <w:p w14:paraId="776420F3" w14:textId="77777777" w:rsidR="001C35C4" w:rsidRPr="00BB1972" w:rsidRDefault="001C35C4" w:rsidP="00570CB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B1972">
              <w:rPr>
                <w:rFonts w:ascii="Times New Roman" w:hAnsi="Times New Roman" w:cs="Times New Roman"/>
                <w:sz w:val="24"/>
                <w:szCs w:val="24"/>
              </w:rPr>
              <w:t>* Customer and Personal Service</w:t>
            </w:r>
            <w:r w:rsidR="00121CF6" w:rsidRPr="00BB1972">
              <w:rPr>
                <w:rFonts w:ascii="Times New Roman" w:hAnsi="Times New Roman" w:cs="Times New Roman"/>
                <w:sz w:val="24"/>
                <w:szCs w:val="24"/>
              </w:rPr>
              <w:t>-2</w:t>
            </w:r>
          </w:p>
          <w:p w14:paraId="5750F606" w14:textId="77777777" w:rsidR="001C35C4" w:rsidRPr="00BB1972" w:rsidRDefault="001C35C4" w:rsidP="00570CB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B1972">
              <w:rPr>
                <w:rFonts w:ascii="Times New Roman" w:hAnsi="Times New Roman" w:cs="Times New Roman"/>
                <w:sz w:val="24"/>
                <w:szCs w:val="24"/>
              </w:rPr>
              <w:t>* Administration and Management</w:t>
            </w:r>
            <w:r w:rsidR="00121CF6" w:rsidRPr="00BB1972">
              <w:rPr>
                <w:rFonts w:ascii="Times New Roman" w:hAnsi="Times New Roman" w:cs="Times New Roman"/>
                <w:sz w:val="24"/>
                <w:szCs w:val="24"/>
              </w:rPr>
              <w:t>-1</w:t>
            </w:r>
          </w:p>
        </w:tc>
        <w:tc>
          <w:tcPr>
            <w:tcW w:w="3296" w:type="dxa"/>
            <w:shd w:val="clear" w:color="auto" w:fill="FFFFFF" w:themeFill="background1"/>
          </w:tcPr>
          <w:p w14:paraId="57FB25CF" w14:textId="77777777" w:rsidR="001C35C4" w:rsidRPr="00BB1972" w:rsidRDefault="001C35C4" w:rsidP="00570CB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B1972">
              <w:rPr>
                <w:rFonts w:ascii="Times New Roman" w:hAnsi="Times New Roman" w:cs="Times New Roman"/>
                <w:sz w:val="24"/>
                <w:szCs w:val="24"/>
              </w:rPr>
              <w:t>* Active Listening</w:t>
            </w:r>
            <w:r w:rsidR="00121CF6" w:rsidRPr="00BB1972">
              <w:rPr>
                <w:rFonts w:ascii="Times New Roman" w:hAnsi="Times New Roman" w:cs="Times New Roman"/>
                <w:sz w:val="24"/>
                <w:szCs w:val="24"/>
              </w:rPr>
              <w:t>-1</w:t>
            </w:r>
          </w:p>
          <w:p w14:paraId="58E66A0A" w14:textId="77777777" w:rsidR="001C35C4" w:rsidRPr="00BB1972" w:rsidRDefault="001C35C4" w:rsidP="00570CB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B1972">
              <w:rPr>
                <w:rFonts w:ascii="Times New Roman" w:hAnsi="Times New Roman" w:cs="Times New Roman"/>
                <w:sz w:val="24"/>
                <w:szCs w:val="24"/>
              </w:rPr>
              <w:t>* Speaking</w:t>
            </w:r>
            <w:r w:rsidR="00121CF6" w:rsidRPr="00BB1972">
              <w:rPr>
                <w:rFonts w:ascii="Times New Roman" w:hAnsi="Times New Roman" w:cs="Times New Roman"/>
                <w:sz w:val="24"/>
                <w:szCs w:val="24"/>
              </w:rPr>
              <w:t>-1</w:t>
            </w:r>
          </w:p>
          <w:p w14:paraId="1A7ED46E" w14:textId="77777777" w:rsidR="001C35C4" w:rsidRPr="00BB1972" w:rsidRDefault="001C35C4" w:rsidP="00570CB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B1972">
              <w:rPr>
                <w:rFonts w:ascii="Times New Roman" w:hAnsi="Times New Roman" w:cs="Times New Roman"/>
                <w:sz w:val="24"/>
                <w:szCs w:val="24"/>
              </w:rPr>
              <w:t>* Computer</w:t>
            </w:r>
            <w:r w:rsidR="00121CF6" w:rsidRPr="00BB1972">
              <w:rPr>
                <w:rFonts w:ascii="Times New Roman" w:hAnsi="Times New Roman" w:cs="Times New Roman"/>
                <w:sz w:val="24"/>
                <w:szCs w:val="24"/>
              </w:rPr>
              <w:t>-2</w:t>
            </w:r>
          </w:p>
          <w:p w14:paraId="0EA84ECA" w14:textId="77777777" w:rsidR="001C35C4" w:rsidRPr="00BB1972" w:rsidRDefault="001C35C4" w:rsidP="00570CB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B1972">
              <w:rPr>
                <w:rFonts w:ascii="Times New Roman" w:hAnsi="Times New Roman" w:cs="Times New Roman"/>
                <w:sz w:val="24"/>
                <w:szCs w:val="24"/>
              </w:rPr>
              <w:t>* Social media</w:t>
            </w:r>
            <w:r w:rsidR="00121CF6" w:rsidRPr="00BB1972">
              <w:rPr>
                <w:rFonts w:ascii="Times New Roman" w:hAnsi="Times New Roman" w:cs="Times New Roman"/>
                <w:sz w:val="24"/>
                <w:szCs w:val="24"/>
              </w:rPr>
              <w:t>-2</w:t>
            </w:r>
          </w:p>
          <w:p w14:paraId="69E35227" w14:textId="77777777" w:rsidR="001C35C4" w:rsidRPr="00BB1972" w:rsidRDefault="001C35C4" w:rsidP="00570CB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B1972">
              <w:rPr>
                <w:rFonts w:ascii="Times New Roman" w:hAnsi="Times New Roman" w:cs="Times New Roman"/>
                <w:sz w:val="24"/>
                <w:szCs w:val="24"/>
              </w:rPr>
              <w:t>* Social Perceptiveness</w:t>
            </w:r>
            <w:r w:rsidR="00121CF6" w:rsidRPr="00BB1972">
              <w:rPr>
                <w:rFonts w:ascii="Times New Roman" w:hAnsi="Times New Roman" w:cs="Times New Roman"/>
                <w:sz w:val="24"/>
                <w:szCs w:val="24"/>
              </w:rPr>
              <w:t>-2</w:t>
            </w:r>
          </w:p>
          <w:p w14:paraId="50D399E7" w14:textId="77777777" w:rsidR="001C35C4" w:rsidRPr="00BB1972" w:rsidRDefault="001C35C4" w:rsidP="00570CB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B1972">
              <w:rPr>
                <w:rFonts w:ascii="Times New Roman" w:hAnsi="Times New Roman" w:cs="Times New Roman"/>
                <w:sz w:val="24"/>
                <w:szCs w:val="24"/>
              </w:rPr>
              <w:t>* Time Management</w:t>
            </w:r>
            <w:r w:rsidR="00121CF6" w:rsidRPr="00BB1972">
              <w:rPr>
                <w:rFonts w:ascii="Times New Roman" w:hAnsi="Times New Roman" w:cs="Times New Roman"/>
                <w:sz w:val="24"/>
                <w:szCs w:val="24"/>
              </w:rPr>
              <w:t>-2</w:t>
            </w:r>
          </w:p>
        </w:tc>
        <w:tc>
          <w:tcPr>
            <w:tcW w:w="3852" w:type="dxa"/>
            <w:shd w:val="clear" w:color="auto" w:fill="FFFFFF" w:themeFill="background1"/>
          </w:tcPr>
          <w:p w14:paraId="60C416CC" w14:textId="77777777" w:rsidR="001C35C4" w:rsidRPr="00BB1972" w:rsidRDefault="001C35C4" w:rsidP="00570CB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B1972">
              <w:rPr>
                <w:rFonts w:ascii="Times New Roman" w:hAnsi="Times New Roman" w:cs="Times New Roman"/>
                <w:sz w:val="24"/>
                <w:szCs w:val="24"/>
              </w:rPr>
              <w:t>* Oral Expression</w:t>
            </w:r>
            <w:r w:rsidR="00121CF6" w:rsidRPr="00BB1972">
              <w:rPr>
                <w:rFonts w:ascii="Times New Roman" w:hAnsi="Times New Roman" w:cs="Times New Roman"/>
                <w:sz w:val="24"/>
                <w:szCs w:val="24"/>
              </w:rPr>
              <w:t>-1</w:t>
            </w:r>
          </w:p>
          <w:p w14:paraId="5DAB6ED1" w14:textId="77777777" w:rsidR="001C35C4" w:rsidRPr="00BB1972" w:rsidRDefault="001C35C4" w:rsidP="00570CB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B1972">
              <w:rPr>
                <w:rFonts w:ascii="Times New Roman" w:hAnsi="Times New Roman" w:cs="Times New Roman"/>
                <w:sz w:val="24"/>
                <w:szCs w:val="24"/>
              </w:rPr>
              <w:t>* Oral Comprehension</w:t>
            </w:r>
            <w:r w:rsidR="00121CF6" w:rsidRPr="00BB1972">
              <w:rPr>
                <w:rFonts w:ascii="Times New Roman" w:hAnsi="Times New Roman" w:cs="Times New Roman"/>
                <w:sz w:val="24"/>
                <w:szCs w:val="24"/>
              </w:rPr>
              <w:t>-1</w:t>
            </w:r>
          </w:p>
          <w:p w14:paraId="14C7388C" w14:textId="77777777" w:rsidR="001C35C4" w:rsidRPr="00BB1972" w:rsidRDefault="001C35C4" w:rsidP="00570CB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B1972">
              <w:rPr>
                <w:rFonts w:ascii="Times New Roman" w:hAnsi="Times New Roman" w:cs="Times New Roman"/>
                <w:sz w:val="24"/>
                <w:szCs w:val="24"/>
              </w:rPr>
              <w:t>* Speech Clarity</w:t>
            </w:r>
            <w:r w:rsidR="00121CF6" w:rsidRPr="00BB1972">
              <w:rPr>
                <w:rFonts w:ascii="Times New Roman" w:hAnsi="Times New Roman" w:cs="Times New Roman"/>
                <w:sz w:val="24"/>
                <w:szCs w:val="24"/>
              </w:rPr>
              <w:t>-1</w:t>
            </w:r>
          </w:p>
          <w:p w14:paraId="39D10690" w14:textId="77777777" w:rsidR="001C35C4" w:rsidRPr="00BB1972" w:rsidRDefault="001C35C4" w:rsidP="00570CB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B1972">
              <w:rPr>
                <w:rFonts w:ascii="Times New Roman" w:hAnsi="Times New Roman" w:cs="Times New Roman"/>
                <w:sz w:val="24"/>
                <w:szCs w:val="24"/>
              </w:rPr>
              <w:t>* Written Expression</w:t>
            </w:r>
            <w:r w:rsidR="00121CF6" w:rsidRPr="00BB1972">
              <w:rPr>
                <w:rFonts w:ascii="Times New Roman" w:hAnsi="Times New Roman" w:cs="Times New Roman"/>
                <w:sz w:val="24"/>
                <w:szCs w:val="24"/>
              </w:rPr>
              <w:t>-1</w:t>
            </w:r>
          </w:p>
          <w:p w14:paraId="22F58287" w14:textId="77777777" w:rsidR="001C35C4" w:rsidRPr="00BB1972" w:rsidRDefault="001C35C4" w:rsidP="00570CB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B1972">
              <w:rPr>
                <w:rFonts w:ascii="Times New Roman" w:hAnsi="Times New Roman" w:cs="Times New Roman"/>
                <w:sz w:val="24"/>
                <w:szCs w:val="24"/>
              </w:rPr>
              <w:t>* Speech Recognition</w:t>
            </w:r>
            <w:r w:rsidR="00121CF6" w:rsidRPr="00BB1972">
              <w:rPr>
                <w:rFonts w:ascii="Times New Roman" w:hAnsi="Times New Roman" w:cs="Times New Roman"/>
                <w:sz w:val="24"/>
                <w:szCs w:val="24"/>
              </w:rPr>
              <w:t>-3</w:t>
            </w:r>
          </w:p>
        </w:tc>
      </w:tr>
      <w:tr w:rsidR="00B16FBE" w:rsidRPr="00BB1972" w14:paraId="0ED501E8" w14:textId="77777777" w:rsidTr="00E55782">
        <w:trPr>
          <w:trHeight w:val="2024"/>
        </w:trPr>
        <w:tc>
          <w:tcPr>
            <w:tcW w:w="4462" w:type="dxa"/>
            <w:gridSpan w:val="2"/>
            <w:shd w:val="clear" w:color="auto" w:fill="4472C4" w:themeFill="accent1"/>
          </w:tcPr>
          <w:p w14:paraId="0EFC7BE4" w14:textId="77777777" w:rsidR="00B16FBE" w:rsidRPr="00E55782" w:rsidRDefault="00B16FBE">
            <w:pPr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</w:pPr>
            <w:r w:rsidRPr="00E55782"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  <w:t xml:space="preserve">Professional Conduct Regulation </w:t>
            </w:r>
          </w:p>
        </w:tc>
        <w:tc>
          <w:tcPr>
            <w:tcW w:w="7148" w:type="dxa"/>
            <w:gridSpan w:val="2"/>
            <w:shd w:val="clear" w:color="auto" w:fill="FFFFFF" w:themeFill="background1"/>
          </w:tcPr>
          <w:p w14:paraId="07299B05" w14:textId="77777777" w:rsidR="00B16FBE" w:rsidRPr="00BB1972" w:rsidRDefault="00B16FB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B1972">
              <w:rPr>
                <w:rFonts w:ascii="Times New Roman" w:hAnsi="Times New Roman" w:cs="Times New Roman"/>
                <w:sz w:val="24"/>
                <w:szCs w:val="24"/>
              </w:rPr>
              <w:t>Code of ethics</w:t>
            </w:r>
          </w:p>
          <w:p w14:paraId="622CC357" w14:textId="77777777" w:rsidR="00B12216" w:rsidRPr="00BB1972" w:rsidRDefault="00B1221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B1972">
              <w:rPr>
                <w:rFonts w:ascii="Times New Roman" w:hAnsi="Times New Roman" w:cs="Times New Roman"/>
                <w:sz w:val="24"/>
                <w:szCs w:val="24"/>
              </w:rPr>
              <w:t xml:space="preserve">Ethics Pledge </w:t>
            </w:r>
          </w:p>
          <w:p w14:paraId="6A4EC71B" w14:textId="77777777" w:rsidR="00B16FBE" w:rsidRPr="00BB1972" w:rsidRDefault="00B1221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B1972">
              <w:rPr>
                <w:rFonts w:ascii="Times New Roman" w:hAnsi="Times New Roman" w:cs="Times New Roman"/>
                <w:sz w:val="24"/>
                <w:szCs w:val="24"/>
              </w:rPr>
              <w:t>Global Standard</w:t>
            </w:r>
            <w:r w:rsidR="001C35C4" w:rsidRPr="00BB1972">
              <w:rPr>
                <w:rFonts w:ascii="Times New Roman" w:hAnsi="Times New Roman" w:cs="Times New Roman"/>
                <w:sz w:val="24"/>
                <w:szCs w:val="24"/>
              </w:rPr>
              <w:t>s</w:t>
            </w:r>
          </w:p>
          <w:p w14:paraId="6B39433A" w14:textId="77777777" w:rsidR="00B16FBE" w:rsidRPr="00BB1972" w:rsidRDefault="00B16FB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F71F0" w:rsidRPr="00BB1972" w14:paraId="6CB54783" w14:textId="77777777" w:rsidTr="00E55782">
        <w:tc>
          <w:tcPr>
            <w:tcW w:w="4462" w:type="dxa"/>
            <w:gridSpan w:val="2"/>
            <w:shd w:val="clear" w:color="auto" w:fill="4472C4" w:themeFill="accent1"/>
          </w:tcPr>
          <w:p w14:paraId="1CB6E23F" w14:textId="77777777" w:rsidR="00AF71F0" w:rsidRPr="00E55782" w:rsidRDefault="00AF71F0">
            <w:pPr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</w:pPr>
            <w:r w:rsidRPr="00E55782"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  <w:t xml:space="preserve">Median Salary </w:t>
            </w:r>
          </w:p>
        </w:tc>
        <w:tc>
          <w:tcPr>
            <w:tcW w:w="7148" w:type="dxa"/>
            <w:gridSpan w:val="2"/>
            <w:shd w:val="clear" w:color="auto" w:fill="FFFFFF" w:themeFill="background1"/>
          </w:tcPr>
          <w:p w14:paraId="2F1250DF" w14:textId="77777777" w:rsidR="00AF71F0" w:rsidRPr="00BB1972" w:rsidRDefault="00AF71F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B1972">
              <w:rPr>
                <w:rFonts w:ascii="Times New Roman" w:hAnsi="Times New Roman" w:cs="Times New Roman"/>
                <w:sz w:val="24"/>
                <w:szCs w:val="24"/>
              </w:rPr>
              <w:t>$ 58,000</w:t>
            </w:r>
          </w:p>
        </w:tc>
      </w:tr>
      <w:tr w:rsidR="00AF71F0" w:rsidRPr="00BB1972" w14:paraId="7CA06FC3" w14:textId="77777777" w:rsidTr="00E55782">
        <w:tc>
          <w:tcPr>
            <w:tcW w:w="4462" w:type="dxa"/>
            <w:gridSpan w:val="2"/>
            <w:shd w:val="clear" w:color="auto" w:fill="4472C4" w:themeFill="accent1"/>
          </w:tcPr>
          <w:p w14:paraId="018557E4" w14:textId="77777777" w:rsidR="00AF71F0" w:rsidRPr="00E55782" w:rsidRDefault="00AF71F0">
            <w:pPr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</w:pPr>
            <w:r w:rsidRPr="00E55782"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  <w:t xml:space="preserve">Education </w:t>
            </w:r>
          </w:p>
        </w:tc>
        <w:tc>
          <w:tcPr>
            <w:tcW w:w="7148" w:type="dxa"/>
            <w:gridSpan w:val="2"/>
            <w:shd w:val="clear" w:color="auto" w:fill="FFFFFF" w:themeFill="background1"/>
          </w:tcPr>
          <w:p w14:paraId="73897D7F" w14:textId="77777777" w:rsidR="00AF71F0" w:rsidRPr="00BB1972" w:rsidRDefault="00AF71F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B1972">
              <w:rPr>
                <w:rFonts w:ascii="Times New Roman" w:hAnsi="Times New Roman" w:cs="Times New Roman"/>
                <w:sz w:val="24"/>
                <w:szCs w:val="24"/>
              </w:rPr>
              <w:t xml:space="preserve">Bachelors </w:t>
            </w:r>
          </w:p>
        </w:tc>
      </w:tr>
      <w:tr w:rsidR="00AF71F0" w:rsidRPr="00BB1972" w14:paraId="2DAC6913" w14:textId="77777777" w:rsidTr="00E55782">
        <w:tc>
          <w:tcPr>
            <w:tcW w:w="4462" w:type="dxa"/>
            <w:gridSpan w:val="2"/>
            <w:shd w:val="clear" w:color="auto" w:fill="4472C4" w:themeFill="accent1"/>
          </w:tcPr>
          <w:p w14:paraId="31EC9689" w14:textId="77777777" w:rsidR="00AF71F0" w:rsidRPr="00E55782" w:rsidRDefault="00AF71F0">
            <w:pPr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</w:pPr>
            <w:r w:rsidRPr="00E55782"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  <w:t>2016 Jobs</w:t>
            </w:r>
          </w:p>
        </w:tc>
        <w:tc>
          <w:tcPr>
            <w:tcW w:w="7148" w:type="dxa"/>
            <w:gridSpan w:val="2"/>
            <w:shd w:val="clear" w:color="auto" w:fill="FFFFFF" w:themeFill="background1"/>
          </w:tcPr>
          <w:p w14:paraId="5C57C1A3" w14:textId="77777777" w:rsidR="00AF71F0" w:rsidRPr="00BB1972" w:rsidRDefault="00AF71F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B1972">
              <w:rPr>
                <w:rFonts w:ascii="Times New Roman" w:hAnsi="Times New Roman" w:cs="Times New Roman"/>
                <w:sz w:val="24"/>
                <w:szCs w:val="24"/>
              </w:rPr>
              <w:t>259,000</w:t>
            </w:r>
          </w:p>
        </w:tc>
      </w:tr>
      <w:tr w:rsidR="00AF71F0" w:rsidRPr="00BB1972" w14:paraId="65391D75" w14:textId="77777777" w:rsidTr="00E55782">
        <w:tc>
          <w:tcPr>
            <w:tcW w:w="4462" w:type="dxa"/>
            <w:gridSpan w:val="2"/>
            <w:shd w:val="clear" w:color="auto" w:fill="4472C4" w:themeFill="accent1"/>
          </w:tcPr>
          <w:p w14:paraId="4A47D618" w14:textId="77777777" w:rsidR="00AF71F0" w:rsidRPr="00E55782" w:rsidRDefault="00AF71F0">
            <w:pPr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</w:pPr>
            <w:r w:rsidRPr="00E55782"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  <w:t>2026 Jobs</w:t>
            </w:r>
          </w:p>
        </w:tc>
        <w:tc>
          <w:tcPr>
            <w:tcW w:w="7148" w:type="dxa"/>
            <w:gridSpan w:val="2"/>
            <w:shd w:val="clear" w:color="auto" w:fill="FFFFFF" w:themeFill="background1"/>
          </w:tcPr>
          <w:p w14:paraId="40ED288A" w14:textId="77777777" w:rsidR="00AF71F0" w:rsidRPr="00BB1972" w:rsidRDefault="00AF71F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B1972">
              <w:rPr>
                <w:rFonts w:ascii="Times New Roman" w:hAnsi="Times New Roman" w:cs="Times New Roman"/>
                <w:sz w:val="24"/>
                <w:szCs w:val="24"/>
              </w:rPr>
              <w:t>282,000</w:t>
            </w:r>
          </w:p>
        </w:tc>
      </w:tr>
      <w:tr w:rsidR="00AF71F0" w:rsidRPr="00BB1972" w14:paraId="0CA877F7" w14:textId="77777777" w:rsidTr="00E55782">
        <w:tc>
          <w:tcPr>
            <w:tcW w:w="4462" w:type="dxa"/>
            <w:gridSpan w:val="2"/>
            <w:shd w:val="clear" w:color="auto" w:fill="4472C4" w:themeFill="accent1"/>
          </w:tcPr>
          <w:p w14:paraId="5B2BFDD9" w14:textId="77777777" w:rsidR="00AF71F0" w:rsidRPr="00E55782" w:rsidRDefault="00AF71F0">
            <w:pPr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</w:pPr>
            <w:r w:rsidRPr="00E55782"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  <w:t xml:space="preserve">Increase by 2020 </w:t>
            </w:r>
          </w:p>
        </w:tc>
        <w:tc>
          <w:tcPr>
            <w:tcW w:w="7148" w:type="dxa"/>
            <w:gridSpan w:val="2"/>
            <w:shd w:val="clear" w:color="auto" w:fill="FFFFFF" w:themeFill="background1"/>
          </w:tcPr>
          <w:p w14:paraId="41B660B3" w14:textId="77777777" w:rsidR="00AF71F0" w:rsidRPr="00BB1972" w:rsidRDefault="0019173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B1972">
              <w:rPr>
                <w:rFonts w:ascii="Times New Roman" w:hAnsi="Times New Roman" w:cs="Times New Roman"/>
                <w:sz w:val="24"/>
                <w:szCs w:val="24"/>
              </w:rPr>
              <w:t xml:space="preserve">+ </w:t>
            </w:r>
            <w:r w:rsidR="00AF71F0" w:rsidRPr="00BB1972"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Pr="00BB1972">
              <w:rPr>
                <w:rFonts w:ascii="Times New Roman" w:hAnsi="Times New Roman" w:cs="Times New Roman"/>
                <w:sz w:val="24"/>
                <w:szCs w:val="24"/>
              </w:rPr>
              <w:t xml:space="preserve"> %</w:t>
            </w:r>
            <w:r w:rsidR="00AF71F0" w:rsidRPr="00BB197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</w:tbl>
    <w:p w14:paraId="360EF667" w14:textId="77777777" w:rsidR="00AF71F0" w:rsidRPr="00BB1972" w:rsidRDefault="001C35C4">
      <w:pPr>
        <w:rPr>
          <w:rFonts w:ascii="Times New Roman" w:hAnsi="Times New Roman" w:cs="Times New Roman"/>
          <w:sz w:val="24"/>
          <w:szCs w:val="24"/>
        </w:rPr>
      </w:pPr>
      <w:r w:rsidRPr="00BB1972">
        <w:rPr>
          <w:rFonts w:ascii="Times New Roman" w:hAnsi="Times New Roman" w:cs="Times New Roman"/>
          <w:sz w:val="24"/>
          <w:szCs w:val="24"/>
        </w:rPr>
        <w:t>Information obtained from Bur</w:t>
      </w:r>
      <w:r w:rsidR="00121CF6" w:rsidRPr="00BB1972">
        <w:rPr>
          <w:rFonts w:ascii="Times New Roman" w:hAnsi="Times New Roman" w:cs="Times New Roman"/>
          <w:sz w:val="24"/>
          <w:szCs w:val="24"/>
        </w:rPr>
        <w:t>eau of Labor Statistics</w:t>
      </w:r>
      <w:r w:rsidRPr="00BB1972">
        <w:rPr>
          <w:rFonts w:ascii="Times New Roman" w:hAnsi="Times New Roman" w:cs="Times New Roman"/>
          <w:sz w:val="24"/>
          <w:szCs w:val="24"/>
        </w:rPr>
        <w:t>.</w:t>
      </w:r>
    </w:p>
    <w:sectPr w:rsidR="00AF71F0" w:rsidRPr="00BB1972" w:rsidSect="00B742E5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FFCBA79" w14:textId="77777777" w:rsidR="00E87C1F" w:rsidRDefault="00E87C1F" w:rsidP="00E55782">
      <w:pPr>
        <w:spacing w:after="0" w:line="240" w:lineRule="auto"/>
      </w:pPr>
      <w:r>
        <w:separator/>
      </w:r>
    </w:p>
  </w:endnote>
  <w:endnote w:type="continuationSeparator" w:id="0">
    <w:p w14:paraId="27409EDA" w14:textId="77777777" w:rsidR="00E87C1F" w:rsidRDefault="00E87C1F" w:rsidP="00E5578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952A921" w14:textId="77777777" w:rsidR="00E55782" w:rsidRDefault="00E5578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4264A0D" w14:textId="77777777" w:rsidR="00E55782" w:rsidRDefault="00E5578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0E0A22" w14:textId="77777777" w:rsidR="00E55782" w:rsidRDefault="00E5578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37DDF33" w14:textId="77777777" w:rsidR="00E87C1F" w:rsidRDefault="00E87C1F" w:rsidP="00E55782">
      <w:pPr>
        <w:spacing w:after="0" w:line="240" w:lineRule="auto"/>
      </w:pPr>
      <w:r>
        <w:separator/>
      </w:r>
    </w:p>
  </w:footnote>
  <w:footnote w:type="continuationSeparator" w:id="0">
    <w:p w14:paraId="059E6885" w14:textId="77777777" w:rsidR="00E87C1F" w:rsidRDefault="00E87C1F" w:rsidP="00E5578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466A4C5" w14:textId="77777777" w:rsidR="00E55782" w:rsidRDefault="00E5578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86B8F4E" w14:textId="77777777" w:rsidR="00E55782" w:rsidRDefault="00E5578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D3AC179" w14:textId="77777777" w:rsidR="00E55782" w:rsidRDefault="00E55782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26"/>
  <w:displayBackgroundShape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G3sDQwtzSztDAztzRS0lEKTi0uzszPAykwqQUAlRU24iwAAAA="/>
  </w:docVars>
  <w:rsids>
    <w:rsidRoot w:val="004C2162"/>
    <w:rsid w:val="00005777"/>
    <w:rsid w:val="00006620"/>
    <w:rsid w:val="000115BA"/>
    <w:rsid w:val="0001481A"/>
    <w:rsid w:val="000148B3"/>
    <w:rsid w:val="00017580"/>
    <w:rsid w:val="00022DB4"/>
    <w:rsid w:val="000241F0"/>
    <w:rsid w:val="0002541E"/>
    <w:rsid w:val="00031593"/>
    <w:rsid w:val="00036F1E"/>
    <w:rsid w:val="0004790B"/>
    <w:rsid w:val="000523A4"/>
    <w:rsid w:val="00052EA6"/>
    <w:rsid w:val="0005520F"/>
    <w:rsid w:val="00067130"/>
    <w:rsid w:val="00074951"/>
    <w:rsid w:val="000765F6"/>
    <w:rsid w:val="00077452"/>
    <w:rsid w:val="00082EC6"/>
    <w:rsid w:val="00083EAA"/>
    <w:rsid w:val="00097413"/>
    <w:rsid w:val="000A57F0"/>
    <w:rsid w:val="000B56AF"/>
    <w:rsid w:val="000B5A7F"/>
    <w:rsid w:val="000B6892"/>
    <w:rsid w:val="000B7F86"/>
    <w:rsid w:val="000C1031"/>
    <w:rsid w:val="000D4194"/>
    <w:rsid w:val="000E5403"/>
    <w:rsid w:val="000F0783"/>
    <w:rsid w:val="000F4243"/>
    <w:rsid w:val="000F4A2F"/>
    <w:rsid w:val="00101941"/>
    <w:rsid w:val="001032E8"/>
    <w:rsid w:val="00103D65"/>
    <w:rsid w:val="00107496"/>
    <w:rsid w:val="001114E5"/>
    <w:rsid w:val="001147AF"/>
    <w:rsid w:val="00121CF6"/>
    <w:rsid w:val="00126EE4"/>
    <w:rsid w:val="001349AB"/>
    <w:rsid w:val="00140AAC"/>
    <w:rsid w:val="0015035F"/>
    <w:rsid w:val="00152C65"/>
    <w:rsid w:val="00154FE2"/>
    <w:rsid w:val="00162163"/>
    <w:rsid w:val="0016386A"/>
    <w:rsid w:val="00174FF3"/>
    <w:rsid w:val="00176645"/>
    <w:rsid w:val="00177B9C"/>
    <w:rsid w:val="001801F3"/>
    <w:rsid w:val="0018444E"/>
    <w:rsid w:val="00184784"/>
    <w:rsid w:val="00187A6A"/>
    <w:rsid w:val="00191739"/>
    <w:rsid w:val="001940AE"/>
    <w:rsid w:val="001975E1"/>
    <w:rsid w:val="001A05F3"/>
    <w:rsid w:val="001A12C2"/>
    <w:rsid w:val="001A1CE7"/>
    <w:rsid w:val="001A4339"/>
    <w:rsid w:val="001A6836"/>
    <w:rsid w:val="001A77AE"/>
    <w:rsid w:val="001B18BB"/>
    <w:rsid w:val="001C35C4"/>
    <w:rsid w:val="001D09EB"/>
    <w:rsid w:val="001D5F30"/>
    <w:rsid w:val="001E16F1"/>
    <w:rsid w:val="001E25BE"/>
    <w:rsid w:val="001F12A1"/>
    <w:rsid w:val="00203491"/>
    <w:rsid w:val="00206A96"/>
    <w:rsid w:val="002112B7"/>
    <w:rsid w:val="00214356"/>
    <w:rsid w:val="0021759C"/>
    <w:rsid w:val="00222426"/>
    <w:rsid w:val="002303AE"/>
    <w:rsid w:val="002329FE"/>
    <w:rsid w:val="00234554"/>
    <w:rsid w:val="002351EA"/>
    <w:rsid w:val="0024015E"/>
    <w:rsid w:val="002466F1"/>
    <w:rsid w:val="0025410A"/>
    <w:rsid w:val="0025519E"/>
    <w:rsid w:val="00261C8A"/>
    <w:rsid w:val="00267E28"/>
    <w:rsid w:val="0027009C"/>
    <w:rsid w:val="00271300"/>
    <w:rsid w:val="00276150"/>
    <w:rsid w:val="0028499F"/>
    <w:rsid w:val="00285F37"/>
    <w:rsid w:val="00292778"/>
    <w:rsid w:val="002932A7"/>
    <w:rsid w:val="002B39F9"/>
    <w:rsid w:val="002C1F07"/>
    <w:rsid w:val="002C27A3"/>
    <w:rsid w:val="002D2A34"/>
    <w:rsid w:val="002D3115"/>
    <w:rsid w:val="002E0860"/>
    <w:rsid w:val="002E17E9"/>
    <w:rsid w:val="002E21FF"/>
    <w:rsid w:val="002E26E7"/>
    <w:rsid w:val="00304DCC"/>
    <w:rsid w:val="00310109"/>
    <w:rsid w:val="0032116F"/>
    <w:rsid w:val="003235B6"/>
    <w:rsid w:val="00324ED5"/>
    <w:rsid w:val="00340054"/>
    <w:rsid w:val="00343AA3"/>
    <w:rsid w:val="00343C22"/>
    <w:rsid w:val="003444C3"/>
    <w:rsid w:val="003449C0"/>
    <w:rsid w:val="00347AED"/>
    <w:rsid w:val="00350B2E"/>
    <w:rsid w:val="00353511"/>
    <w:rsid w:val="00353FAA"/>
    <w:rsid w:val="003618DF"/>
    <w:rsid w:val="00362DDB"/>
    <w:rsid w:val="00364BBC"/>
    <w:rsid w:val="00372628"/>
    <w:rsid w:val="00375838"/>
    <w:rsid w:val="003777D3"/>
    <w:rsid w:val="0038279B"/>
    <w:rsid w:val="00387828"/>
    <w:rsid w:val="00390FA2"/>
    <w:rsid w:val="0039149B"/>
    <w:rsid w:val="0039210C"/>
    <w:rsid w:val="00393F1D"/>
    <w:rsid w:val="00396693"/>
    <w:rsid w:val="003A15CE"/>
    <w:rsid w:val="003A24A6"/>
    <w:rsid w:val="003A6685"/>
    <w:rsid w:val="003B02D7"/>
    <w:rsid w:val="003B0C75"/>
    <w:rsid w:val="003C479F"/>
    <w:rsid w:val="003C5BAB"/>
    <w:rsid w:val="003D4732"/>
    <w:rsid w:val="003E1160"/>
    <w:rsid w:val="003E28FB"/>
    <w:rsid w:val="003E4CC2"/>
    <w:rsid w:val="003F1BAB"/>
    <w:rsid w:val="004016A7"/>
    <w:rsid w:val="004048A5"/>
    <w:rsid w:val="00406B8B"/>
    <w:rsid w:val="004111C3"/>
    <w:rsid w:val="00411D6D"/>
    <w:rsid w:val="00413C79"/>
    <w:rsid w:val="004176F5"/>
    <w:rsid w:val="00420904"/>
    <w:rsid w:val="004228B8"/>
    <w:rsid w:val="00422C56"/>
    <w:rsid w:val="00430D57"/>
    <w:rsid w:val="00432871"/>
    <w:rsid w:val="004329F5"/>
    <w:rsid w:val="00440FA2"/>
    <w:rsid w:val="0044506E"/>
    <w:rsid w:val="00467793"/>
    <w:rsid w:val="004749BA"/>
    <w:rsid w:val="00475C9B"/>
    <w:rsid w:val="004764C3"/>
    <w:rsid w:val="00490942"/>
    <w:rsid w:val="00492D44"/>
    <w:rsid w:val="00495C27"/>
    <w:rsid w:val="004A0869"/>
    <w:rsid w:val="004A1017"/>
    <w:rsid w:val="004A3D65"/>
    <w:rsid w:val="004A4B14"/>
    <w:rsid w:val="004A6187"/>
    <w:rsid w:val="004B1415"/>
    <w:rsid w:val="004B1BFD"/>
    <w:rsid w:val="004B2C66"/>
    <w:rsid w:val="004C03F0"/>
    <w:rsid w:val="004C2162"/>
    <w:rsid w:val="004C50D8"/>
    <w:rsid w:val="004D03DD"/>
    <w:rsid w:val="004D67D2"/>
    <w:rsid w:val="004E0E1A"/>
    <w:rsid w:val="004F1E63"/>
    <w:rsid w:val="00504672"/>
    <w:rsid w:val="005140CF"/>
    <w:rsid w:val="0052002A"/>
    <w:rsid w:val="005202B5"/>
    <w:rsid w:val="00523754"/>
    <w:rsid w:val="00523BDF"/>
    <w:rsid w:val="0052456E"/>
    <w:rsid w:val="005312E8"/>
    <w:rsid w:val="00535A7B"/>
    <w:rsid w:val="005363D2"/>
    <w:rsid w:val="00543C33"/>
    <w:rsid w:val="005478D0"/>
    <w:rsid w:val="0055080D"/>
    <w:rsid w:val="00554723"/>
    <w:rsid w:val="00562D72"/>
    <w:rsid w:val="005631C8"/>
    <w:rsid w:val="00563990"/>
    <w:rsid w:val="00565396"/>
    <w:rsid w:val="00570B1B"/>
    <w:rsid w:val="00570CB7"/>
    <w:rsid w:val="00571839"/>
    <w:rsid w:val="00585E27"/>
    <w:rsid w:val="00591895"/>
    <w:rsid w:val="00591BA5"/>
    <w:rsid w:val="005940C7"/>
    <w:rsid w:val="0059437C"/>
    <w:rsid w:val="00594E60"/>
    <w:rsid w:val="00596B69"/>
    <w:rsid w:val="00596DDC"/>
    <w:rsid w:val="005A776A"/>
    <w:rsid w:val="005B3F05"/>
    <w:rsid w:val="005C2FEA"/>
    <w:rsid w:val="005D6AE2"/>
    <w:rsid w:val="005E05E7"/>
    <w:rsid w:val="005F245B"/>
    <w:rsid w:val="005F7431"/>
    <w:rsid w:val="005F7E9D"/>
    <w:rsid w:val="00601B95"/>
    <w:rsid w:val="00607593"/>
    <w:rsid w:val="00607C3C"/>
    <w:rsid w:val="00613845"/>
    <w:rsid w:val="00615FDB"/>
    <w:rsid w:val="00622C1E"/>
    <w:rsid w:val="00627E3A"/>
    <w:rsid w:val="00630978"/>
    <w:rsid w:val="00631CC0"/>
    <w:rsid w:val="006542F7"/>
    <w:rsid w:val="00661464"/>
    <w:rsid w:val="00664D96"/>
    <w:rsid w:val="0067297B"/>
    <w:rsid w:val="00672BB2"/>
    <w:rsid w:val="006776C9"/>
    <w:rsid w:val="00684F94"/>
    <w:rsid w:val="00687604"/>
    <w:rsid w:val="00692DC8"/>
    <w:rsid w:val="00697E8E"/>
    <w:rsid w:val="006A13ED"/>
    <w:rsid w:val="006A2D3C"/>
    <w:rsid w:val="006A3D81"/>
    <w:rsid w:val="006A446F"/>
    <w:rsid w:val="006B2E79"/>
    <w:rsid w:val="006B41E0"/>
    <w:rsid w:val="006B4F5B"/>
    <w:rsid w:val="006C055A"/>
    <w:rsid w:val="006C2B2E"/>
    <w:rsid w:val="006C5451"/>
    <w:rsid w:val="006C61CF"/>
    <w:rsid w:val="006C7839"/>
    <w:rsid w:val="006D2F41"/>
    <w:rsid w:val="006D3188"/>
    <w:rsid w:val="006D3A77"/>
    <w:rsid w:val="006E4949"/>
    <w:rsid w:val="006F5105"/>
    <w:rsid w:val="0070083C"/>
    <w:rsid w:val="00701D94"/>
    <w:rsid w:val="007118E9"/>
    <w:rsid w:val="0071428A"/>
    <w:rsid w:val="00720E4F"/>
    <w:rsid w:val="007211B3"/>
    <w:rsid w:val="00721FF8"/>
    <w:rsid w:val="00734CCC"/>
    <w:rsid w:val="00741D53"/>
    <w:rsid w:val="00754288"/>
    <w:rsid w:val="00755E58"/>
    <w:rsid w:val="007645C5"/>
    <w:rsid w:val="00767FC4"/>
    <w:rsid w:val="0077037F"/>
    <w:rsid w:val="00776BB4"/>
    <w:rsid w:val="0078452D"/>
    <w:rsid w:val="0078663C"/>
    <w:rsid w:val="00790B4C"/>
    <w:rsid w:val="00791C95"/>
    <w:rsid w:val="00795ECB"/>
    <w:rsid w:val="0079638F"/>
    <w:rsid w:val="007A4B32"/>
    <w:rsid w:val="007A5824"/>
    <w:rsid w:val="007B1D49"/>
    <w:rsid w:val="007B1F3D"/>
    <w:rsid w:val="007B2328"/>
    <w:rsid w:val="007C40CE"/>
    <w:rsid w:val="007D2767"/>
    <w:rsid w:val="007D530F"/>
    <w:rsid w:val="007E0B8E"/>
    <w:rsid w:val="007E0C4E"/>
    <w:rsid w:val="007E1ECD"/>
    <w:rsid w:val="007E4609"/>
    <w:rsid w:val="007F07EE"/>
    <w:rsid w:val="007F379F"/>
    <w:rsid w:val="007F454A"/>
    <w:rsid w:val="007F5231"/>
    <w:rsid w:val="00801AD9"/>
    <w:rsid w:val="0080459F"/>
    <w:rsid w:val="00805240"/>
    <w:rsid w:val="0080586F"/>
    <w:rsid w:val="0081098D"/>
    <w:rsid w:val="00810BDE"/>
    <w:rsid w:val="00823B7F"/>
    <w:rsid w:val="0082432B"/>
    <w:rsid w:val="008247C5"/>
    <w:rsid w:val="00830143"/>
    <w:rsid w:val="00830D35"/>
    <w:rsid w:val="00831B32"/>
    <w:rsid w:val="00834CDF"/>
    <w:rsid w:val="00840E9A"/>
    <w:rsid w:val="0084149D"/>
    <w:rsid w:val="0084441F"/>
    <w:rsid w:val="00850227"/>
    <w:rsid w:val="008541EE"/>
    <w:rsid w:val="00855737"/>
    <w:rsid w:val="00855C39"/>
    <w:rsid w:val="00861EB3"/>
    <w:rsid w:val="00865113"/>
    <w:rsid w:val="00871AE6"/>
    <w:rsid w:val="00872F72"/>
    <w:rsid w:val="00873FF5"/>
    <w:rsid w:val="008775FF"/>
    <w:rsid w:val="00880E7C"/>
    <w:rsid w:val="00881319"/>
    <w:rsid w:val="00885421"/>
    <w:rsid w:val="008870A8"/>
    <w:rsid w:val="00890D7F"/>
    <w:rsid w:val="008A4A06"/>
    <w:rsid w:val="008A4AE9"/>
    <w:rsid w:val="008B1024"/>
    <w:rsid w:val="008B1BED"/>
    <w:rsid w:val="008B1C8D"/>
    <w:rsid w:val="008B73C9"/>
    <w:rsid w:val="008C0014"/>
    <w:rsid w:val="008C5019"/>
    <w:rsid w:val="008C506A"/>
    <w:rsid w:val="008C71F2"/>
    <w:rsid w:val="008D546D"/>
    <w:rsid w:val="008D56D6"/>
    <w:rsid w:val="008E3576"/>
    <w:rsid w:val="008E38E2"/>
    <w:rsid w:val="008E5378"/>
    <w:rsid w:val="008E661B"/>
    <w:rsid w:val="008F5B97"/>
    <w:rsid w:val="008F6E5A"/>
    <w:rsid w:val="008F717A"/>
    <w:rsid w:val="0090183D"/>
    <w:rsid w:val="00902CC5"/>
    <w:rsid w:val="00915D47"/>
    <w:rsid w:val="0092234D"/>
    <w:rsid w:val="009251E8"/>
    <w:rsid w:val="009258AB"/>
    <w:rsid w:val="0093033B"/>
    <w:rsid w:val="00930ED1"/>
    <w:rsid w:val="00931096"/>
    <w:rsid w:val="00933646"/>
    <w:rsid w:val="009336AC"/>
    <w:rsid w:val="00934C48"/>
    <w:rsid w:val="0093584D"/>
    <w:rsid w:val="00940DC3"/>
    <w:rsid w:val="00942BF9"/>
    <w:rsid w:val="00944E0C"/>
    <w:rsid w:val="00945089"/>
    <w:rsid w:val="009456D5"/>
    <w:rsid w:val="00951ED8"/>
    <w:rsid w:val="009610C4"/>
    <w:rsid w:val="00961FB5"/>
    <w:rsid w:val="00963512"/>
    <w:rsid w:val="00965E46"/>
    <w:rsid w:val="00983DE2"/>
    <w:rsid w:val="0098439D"/>
    <w:rsid w:val="00987E9C"/>
    <w:rsid w:val="00990375"/>
    <w:rsid w:val="00993A8D"/>
    <w:rsid w:val="00997873"/>
    <w:rsid w:val="009A5AB0"/>
    <w:rsid w:val="009A5CFC"/>
    <w:rsid w:val="009B15EC"/>
    <w:rsid w:val="009B35A0"/>
    <w:rsid w:val="009B613B"/>
    <w:rsid w:val="009D3BE2"/>
    <w:rsid w:val="009E3156"/>
    <w:rsid w:val="009E5457"/>
    <w:rsid w:val="009F3050"/>
    <w:rsid w:val="009F3065"/>
    <w:rsid w:val="009F3C0C"/>
    <w:rsid w:val="00A06575"/>
    <w:rsid w:val="00A122FA"/>
    <w:rsid w:val="00A15CBB"/>
    <w:rsid w:val="00A17C12"/>
    <w:rsid w:val="00A22D95"/>
    <w:rsid w:val="00A236AB"/>
    <w:rsid w:val="00A23CB6"/>
    <w:rsid w:val="00A24F8D"/>
    <w:rsid w:val="00A24FD1"/>
    <w:rsid w:val="00A25C72"/>
    <w:rsid w:val="00A2736D"/>
    <w:rsid w:val="00A27E33"/>
    <w:rsid w:val="00A32598"/>
    <w:rsid w:val="00A336CE"/>
    <w:rsid w:val="00A349FA"/>
    <w:rsid w:val="00A40742"/>
    <w:rsid w:val="00A53422"/>
    <w:rsid w:val="00A56AFA"/>
    <w:rsid w:val="00A572DA"/>
    <w:rsid w:val="00A60BE8"/>
    <w:rsid w:val="00A625C1"/>
    <w:rsid w:val="00A62939"/>
    <w:rsid w:val="00A70599"/>
    <w:rsid w:val="00A71718"/>
    <w:rsid w:val="00A736B4"/>
    <w:rsid w:val="00A77010"/>
    <w:rsid w:val="00A8028D"/>
    <w:rsid w:val="00A8131F"/>
    <w:rsid w:val="00A81415"/>
    <w:rsid w:val="00A81AE4"/>
    <w:rsid w:val="00A83EDA"/>
    <w:rsid w:val="00A85326"/>
    <w:rsid w:val="00A909E2"/>
    <w:rsid w:val="00A90A2C"/>
    <w:rsid w:val="00A93E93"/>
    <w:rsid w:val="00A95515"/>
    <w:rsid w:val="00AA1824"/>
    <w:rsid w:val="00AA2CB3"/>
    <w:rsid w:val="00AA79C4"/>
    <w:rsid w:val="00AB20D3"/>
    <w:rsid w:val="00AC5150"/>
    <w:rsid w:val="00AC5FAC"/>
    <w:rsid w:val="00AC65BD"/>
    <w:rsid w:val="00AD6FFF"/>
    <w:rsid w:val="00AE0BD6"/>
    <w:rsid w:val="00AE0D6E"/>
    <w:rsid w:val="00AE546A"/>
    <w:rsid w:val="00AE71D5"/>
    <w:rsid w:val="00AF1C3D"/>
    <w:rsid w:val="00AF45CE"/>
    <w:rsid w:val="00AF71F0"/>
    <w:rsid w:val="00AF7D13"/>
    <w:rsid w:val="00B07433"/>
    <w:rsid w:val="00B07A0C"/>
    <w:rsid w:val="00B120CD"/>
    <w:rsid w:val="00B12216"/>
    <w:rsid w:val="00B14AC7"/>
    <w:rsid w:val="00B16FBE"/>
    <w:rsid w:val="00B171D9"/>
    <w:rsid w:val="00B224BF"/>
    <w:rsid w:val="00B30FAE"/>
    <w:rsid w:val="00B30FE8"/>
    <w:rsid w:val="00B32E9A"/>
    <w:rsid w:val="00B341A2"/>
    <w:rsid w:val="00B36563"/>
    <w:rsid w:val="00B52F8A"/>
    <w:rsid w:val="00B54DFF"/>
    <w:rsid w:val="00B64E8F"/>
    <w:rsid w:val="00B6649D"/>
    <w:rsid w:val="00B700D9"/>
    <w:rsid w:val="00B73B23"/>
    <w:rsid w:val="00B742E5"/>
    <w:rsid w:val="00B850A0"/>
    <w:rsid w:val="00B853EC"/>
    <w:rsid w:val="00B87C80"/>
    <w:rsid w:val="00B90010"/>
    <w:rsid w:val="00B93969"/>
    <w:rsid w:val="00BA0815"/>
    <w:rsid w:val="00BA3739"/>
    <w:rsid w:val="00BA655C"/>
    <w:rsid w:val="00BA7DB1"/>
    <w:rsid w:val="00BB0134"/>
    <w:rsid w:val="00BB0B42"/>
    <w:rsid w:val="00BB1972"/>
    <w:rsid w:val="00BB3DD3"/>
    <w:rsid w:val="00BB4856"/>
    <w:rsid w:val="00BC1D6C"/>
    <w:rsid w:val="00BC2B82"/>
    <w:rsid w:val="00BC44BA"/>
    <w:rsid w:val="00BC69F0"/>
    <w:rsid w:val="00BC6B89"/>
    <w:rsid w:val="00BC6CCD"/>
    <w:rsid w:val="00BD00FF"/>
    <w:rsid w:val="00BD27F0"/>
    <w:rsid w:val="00BD3453"/>
    <w:rsid w:val="00BD39E1"/>
    <w:rsid w:val="00BE2D1C"/>
    <w:rsid w:val="00BE387B"/>
    <w:rsid w:val="00BE6F5F"/>
    <w:rsid w:val="00BF3D0E"/>
    <w:rsid w:val="00C00CFB"/>
    <w:rsid w:val="00C00D1E"/>
    <w:rsid w:val="00C021E0"/>
    <w:rsid w:val="00C050A9"/>
    <w:rsid w:val="00C1319A"/>
    <w:rsid w:val="00C131A1"/>
    <w:rsid w:val="00C17374"/>
    <w:rsid w:val="00C20FD3"/>
    <w:rsid w:val="00C2249F"/>
    <w:rsid w:val="00C26A63"/>
    <w:rsid w:val="00C431F0"/>
    <w:rsid w:val="00C43650"/>
    <w:rsid w:val="00C47324"/>
    <w:rsid w:val="00C47809"/>
    <w:rsid w:val="00C50DC1"/>
    <w:rsid w:val="00C54166"/>
    <w:rsid w:val="00C561CD"/>
    <w:rsid w:val="00C611F8"/>
    <w:rsid w:val="00C627C6"/>
    <w:rsid w:val="00C67CA3"/>
    <w:rsid w:val="00C71A66"/>
    <w:rsid w:val="00C723DC"/>
    <w:rsid w:val="00C72793"/>
    <w:rsid w:val="00C75145"/>
    <w:rsid w:val="00C75C0B"/>
    <w:rsid w:val="00C81471"/>
    <w:rsid w:val="00C8436D"/>
    <w:rsid w:val="00C86F4D"/>
    <w:rsid w:val="00C913F9"/>
    <w:rsid w:val="00C95106"/>
    <w:rsid w:val="00C95FA7"/>
    <w:rsid w:val="00CA07D1"/>
    <w:rsid w:val="00CA0A22"/>
    <w:rsid w:val="00CA3134"/>
    <w:rsid w:val="00CA5DCE"/>
    <w:rsid w:val="00CB10EF"/>
    <w:rsid w:val="00CB387A"/>
    <w:rsid w:val="00CB59F5"/>
    <w:rsid w:val="00CB5C11"/>
    <w:rsid w:val="00CC5E85"/>
    <w:rsid w:val="00CD51B1"/>
    <w:rsid w:val="00CD79D4"/>
    <w:rsid w:val="00CE01FE"/>
    <w:rsid w:val="00CE0A50"/>
    <w:rsid w:val="00CF4FCE"/>
    <w:rsid w:val="00CF56E6"/>
    <w:rsid w:val="00CF65B3"/>
    <w:rsid w:val="00CF72CB"/>
    <w:rsid w:val="00D03846"/>
    <w:rsid w:val="00D145AB"/>
    <w:rsid w:val="00D14BDB"/>
    <w:rsid w:val="00D1501A"/>
    <w:rsid w:val="00D15268"/>
    <w:rsid w:val="00D23AC4"/>
    <w:rsid w:val="00D24B57"/>
    <w:rsid w:val="00D270A7"/>
    <w:rsid w:val="00D3161F"/>
    <w:rsid w:val="00D40A54"/>
    <w:rsid w:val="00D50726"/>
    <w:rsid w:val="00D53869"/>
    <w:rsid w:val="00D60A92"/>
    <w:rsid w:val="00D741CE"/>
    <w:rsid w:val="00D8024F"/>
    <w:rsid w:val="00D80B39"/>
    <w:rsid w:val="00D8536C"/>
    <w:rsid w:val="00D86918"/>
    <w:rsid w:val="00D93000"/>
    <w:rsid w:val="00D935A2"/>
    <w:rsid w:val="00D97CC0"/>
    <w:rsid w:val="00DA3231"/>
    <w:rsid w:val="00DA6AA3"/>
    <w:rsid w:val="00DB0511"/>
    <w:rsid w:val="00DB5395"/>
    <w:rsid w:val="00DC6A39"/>
    <w:rsid w:val="00DD7431"/>
    <w:rsid w:val="00DE574F"/>
    <w:rsid w:val="00DF4032"/>
    <w:rsid w:val="00DF57D5"/>
    <w:rsid w:val="00E015D9"/>
    <w:rsid w:val="00E026FB"/>
    <w:rsid w:val="00E053EB"/>
    <w:rsid w:val="00E129C7"/>
    <w:rsid w:val="00E12FBF"/>
    <w:rsid w:val="00E1367B"/>
    <w:rsid w:val="00E1392C"/>
    <w:rsid w:val="00E20CA3"/>
    <w:rsid w:val="00E22FC9"/>
    <w:rsid w:val="00E26C58"/>
    <w:rsid w:val="00E3446B"/>
    <w:rsid w:val="00E3452A"/>
    <w:rsid w:val="00E34716"/>
    <w:rsid w:val="00E35FA3"/>
    <w:rsid w:val="00E36614"/>
    <w:rsid w:val="00E46551"/>
    <w:rsid w:val="00E52CBD"/>
    <w:rsid w:val="00E55782"/>
    <w:rsid w:val="00E56C6C"/>
    <w:rsid w:val="00E57527"/>
    <w:rsid w:val="00E57BAA"/>
    <w:rsid w:val="00E617B9"/>
    <w:rsid w:val="00E64609"/>
    <w:rsid w:val="00E659A9"/>
    <w:rsid w:val="00E65C61"/>
    <w:rsid w:val="00E71A82"/>
    <w:rsid w:val="00E71BCA"/>
    <w:rsid w:val="00E72EDE"/>
    <w:rsid w:val="00E73DCD"/>
    <w:rsid w:val="00E766B2"/>
    <w:rsid w:val="00E82A30"/>
    <w:rsid w:val="00E83FFE"/>
    <w:rsid w:val="00E87C1F"/>
    <w:rsid w:val="00E90CD9"/>
    <w:rsid w:val="00E92B55"/>
    <w:rsid w:val="00E94602"/>
    <w:rsid w:val="00E97CDC"/>
    <w:rsid w:val="00E97F93"/>
    <w:rsid w:val="00EA4EE5"/>
    <w:rsid w:val="00EA697E"/>
    <w:rsid w:val="00EA6E3F"/>
    <w:rsid w:val="00EA7E78"/>
    <w:rsid w:val="00EB192E"/>
    <w:rsid w:val="00EC5ABF"/>
    <w:rsid w:val="00ED1687"/>
    <w:rsid w:val="00ED754B"/>
    <w:rsid w:val="00EE1237"/>
    <w:rsid w:val="00EE59AC"/>
    <w:rsid w:val="00EF7D8C"/>
    <w:rsid w:val="00F05361"/>
    <w:rsid w:val="00F07BA5"/>
    <w:rsid w:val="00F23A8E"/>
    <w:rsid w:val="00F27F61"/>
    <w:rsid w:val="00F40B9A"/>
    <w:rsid w:val="00F53208"/>
    <w:rsid w:val="00F53FB2"/>
    <w:rsid w:val="00F732C9"/>
    <w:rsid w:val="00F73818"/>
    <w:rsid w:val="00F81529"/>
    <w:rsid w:val="00F86018"/>
    <w:rsid w:val="00F86D31"/>
    <w:rsid w:val="00F900BE"/>
    <w:rsid w:val="00F935B2"/>
    <w:rsid w:val="00F95E39"/>
    <w:rsid w:val="00FA0666"/>
    <w:rsid w:val="00FA4DC4"/>
    <w:rsid w:val="00FA7BAB"/>
    <w:rsid w:val="00FC074F"/>
    <w:rsid w:val="00FC4121"/>
    <w:rsid w:val="00FC4B60"/>
    <w:rsid w:val="00FC5A93"/>
    <w:rsid w:val="00FD1759"/>
    <w:rsid w:val="00FE27C0"/>
    <w:rsid w:val="00FE72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CE3C691"/>
  <w15:chartTrackingRefBased/>
  <w15:docId w15:val="{DC87F210-CA83-416C-97FD-F93F9193CE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C216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E5578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55782"/>
  </w:style>
  <w:style w:type="paragraph" w:styleId="Footer">
    <w:name w:val="footer"/>
    <w:basedOn w:val="Normal"/>
    <w:link w:val="FooterChar"/>
    <w:uiPriority w:val="99"/>
    <w:unhideWhenUsed/>
    <w:rsid w:val="00E5578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5578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2BD7A73-7155-C84B-A179-96952F26CC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45</Words>
  <Characters>139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anda Williams</dc:creator>
  <cp:keywords/>
  <dc:description/>
  <cp:lastModifiedBy>Amanda Williams</cp:lastModifiedBy>
  <cp:revision>2</cp:revision>
  <cp:lastPrinted>2018-03-19T16:53:00Z</cp:lastPrinted>
  <dcterms:created xsi:type="dcterms:W3CDTF">2019-11-24T01:11:00Z</dcterms:created>
  <dcterms:modified xsi:type="dcterms:W3CDTF">2019-11-24T01:11:00Z</dcterms:modified>
</cp:coreProperties>
</file>